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26AA5F57" w:rsidR="00817DE3" w:rsidRDefault="00AB0F92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fr-FR"/>
        </w:rPr>
      </w:pPr>
      <w:r w:rsidRPr="00344A26">
        <w:rPr>
          <w:rFonts w:ascii="Times New Roman" w:hAnsi="Times New Roman"/>
          <w:b/>
          <w:sz w:val="24"/>
          <w:szCs w:val="24"/>
          <w:lang w:val="fr-FR"/>
        </w:rPr>
        <w:t xml:space="preserve">FORMULAIRE DE </w:t>
      </w:r>
      <w:r w:rsidR="00E97369" w:rsidRPr="00344A26">
        <w:rPr>
          <w:rFonts w:ascii="Times New Roman" w:hAnsi="Times New Roman"/>
          <w:b/>
          <w:sz w:val="24"/>
          <w:szCs w:val="24"/>
          <w:lang w:val="fr-FR"/>
        </w:rPr>
        <w:t xml:space="preserve">CANDIDATURE </w:t>
      </w:r>
      <w:r w:rsidR="0071629E" w:rsidRPr="00344A26">
        <w:rPr>
          <w:rFonts w:ascii="Times New Roman" w:hAnsi="Times New Roman"/>
          <w:b/>
          <w:sz w:val="24"/>
          <w:szCs w:val="24"/>
          <w:lang w:val="fr-FR"/>
        </w:rPr>
        <w:t xml:space="preserve">A UNE </w:t>
      </w:r>
      <w:r w:rsidRPr="00344A26">
        <w:rPr>
          <w:rFonts w:ascii="Times New Roman" w:hAnsi="Times New Roman"/>
          <w:b/>
          <w:sz w:val="24"/>
          <w:szCs w:val="24"/>
          <w:lang w:val="fr-FR"/>
        </w:rPr>
        <w:t>BOURSE</w:t>
      </w:r>
      <w:r w:rsidR="0071629E" w:rsidRPr="00344A26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 w:rsidR="00A349C0" w:rsidRPr="00344A26">
        <w:rPr>
          <w:rFonts w:ascii="Times New Roman" w:hAnsi="Times New Roman"/>
          <w:b/>
          <w:sz w:val="24"/>
          <w:szCs w:val="24"/>
          <w:lang w:val="fr-FR"/>
        </w:rPr>
        <w:t>POSTDOCTORALE</w:t>
      </w:r>
      <w:r w:rsidR="00D2681B" w:rsidRPr="00344A26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</w:p>
    <w:p w14:paraId="5B881883" w14:textId="77777777" w:rsidR="00C75455" w:rsidRPr="00344A26" w:rsidRDefault="00C75455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fr-FR"/>
        </w:rPr>
      </w:pP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6968"/>
      </w:tblGrid>
      <w:tr w:rsidR="00DD372A" w:rsidRPr="00344A26" w14:paraId="0E68CCC0" w14:textId="77777777" w:rsidTr="00897F4B">
        <w:trPr>
          <w:trHeight w:val="397"/>
          <w:jc w:val="center"/>
        </w:trPr>
        <w:tc>
          <w:tcPr>
            <w:tcW w:w="10298" w:type="dxa"/>
            <w:gridSpan w:val="2"/>
            <w:shd w:val="pct15" w:color="auto" w:fill="auto"/>
            <w:vAlign w:val="center"/>
          </w:tcPr>
          <w:p w14:paraId="292BBFC6" w14:textId="0C3E921D" w:rsidR="00DD372A" w:rsidRPr="00344A26" w:rsidRDefault="00817DE3" w:rsidP="00202BB2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1. </w:t>
            </w:r>
            <w:r w:rsidR="00AB0F92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I</w:t>
            </w:r>
            <w:r w:rsidR="001F3AA9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dentification</w:t>
            </w:r>
          </w:p>
        </w:tc>
      </w:tr>
      <w:tr w:rsidR="00DD372A" w:rsidRPr="00344A26" w14:paraId="58F5839D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5838F9B" w14:textId="1944F552" w:rsidR="00DD372A" w:rsidRPr="00344A26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Nom de </w:t>
            </w:r>
            <w:r w:rsidR="00DF67C5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Famille :</w:t>
            </w:r>
          </w:p>
        </w:tc>
        <w:tc>
          <w:tcPr>
            <w:tcW w:w="6968" w:type="dxa"/>
            <w:vAlign w:val="center"/>
          </w:tcPr>
          <w:p w14:paraId="03290D72" w14:textId="77777777" w:rsidR="00DD372A" w:rsidRPr="00344A26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344A26" w14:paraId="6EAC9203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DC6F687" w14:textId="3837835C" w:rsidR="00DD372A" w:rsidRPr="00344A26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rénom</w:t>
            </w:r>
            <w:r w:rsidR="00B42538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(</w:t>
            </w: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s</w:t>
            </w:r>
            <w:r w:rsidR="00B42538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)</w:t>
            </w: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:</w:t>
            </w:r>
          </w:p>
        </w:tc>
        <w:tc>
          <w:tcPr>
            <w:tcW w:w="6968" w:type="dxa"/>
            <w:vAlign w:val="center"/>
          </w:tcPr>
          <w:p w14:paraId="34EC7761" w14:textId="77777777" w:rsidR="00DD372A" w:rsidRPr="00344A26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344A26" w14:paraId="028C614C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D6A6BC2" w14:textId="45FFA01E" w:rsidR="00DD372A" w:rsidRPr="00344A26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Titre :</w:t>
            </w:r>
          </w:p>
        </w:tc>
        <w:tc>
          <w:tcPr>
            <w:tcW w:w="6968" w:type="dxa"/>
            <w:vAlign w:val="center"/>
          </w:tcPr>
          <w:p w14:paraId="26B4D642" w14:textId="77777777" w:rsidR="00DD372A" w:rsidRPr="00344A26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344A26" w14:paraId="6D631DE7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E7D4061" w14:textId="501C0E1C" w:rsidR="00DD372A" w:rsidRPr="00344A26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Sexe :</w:t>
            </w:r>
          </w:p>
        </w:tc>
        <w:tc>
          <w:tcPr>
            <w:tcW w:w="6968" w:type="dxa"/>
            <w:vAlign w:val="center"/>
          </w:tcPr>
          <w:p w14:paraId="061BA3AF" w14:textId="77777777" w:rsidR="00DD372A" w:rsidRPr="00344A26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C75455" w14:paraId="318C673A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0E7F2301" w14:textId="36E66920" w:rsidR="00DD372A" w:rsidRPr="00344A26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Date </w:t>
            </w:r>
            <w:r w:rsidR="005B4238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et lieu </w:t>
            </w: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de </w:t>
            </w:r>
            <w:r w:rsidR="00DF67C5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aissance :</w:t>
            </w:r>
          </w:p>
        </w:tc>
        <w:tc>
          <w:tcPr>
            <w:tcW w:w="6968" w:type="dxa"/>
            <w:vAlign w:val="center"/>
          </w:tcPr>
          <w:p w14:paraId="3E6E890C" w14:textId="1DCB7A43" w:rsidR="00DD372A" w:rsidRPr="00344A26" w:rsidRDefault="0071629E" w:rsidP="0071629E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sz w:val="24"/>
                <w:szCs w:val="24"/>
                <w:lang w:val="fr-FR"/>
              </w:rPr>
              <w:tab/>
            </w:r>
          </w:p>
        </w:tc>
      </w:tr>
      <w:tr w:rsidR="00DD372A" w:rsidRPr="00344A26" w14:paraId="73D6281D" w14:textId="77777777" w:rsidTr="00897F4B">
        <w:trPr>
          <w:trHeight w:val="397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BACC1C6" w14:textId="586A8778" w:rsidR="00DD372A" w:rsidRPr="00344A26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ationalité :</w:t>
            </w:r>
          </w:p>
        </w:tc>
        <w:tc>
          <w:tcPr>
            <w:tcW w:w="6968" w:type="dxa"/>
            <w:tcBorders>
              <w:bottom w:val="single" w:sz="4" w:space="0" w:color="auto"/>
            </w:tcBorders>
            <w:vAlign w:val="center"/>
          </w:tcPr>
          <w:p w14:paraId="2D92CD2E" w14:textId="77777777" w:rsidR="00DD372A" w:rsidRPr="00344A26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344A26" w14:paraId="3290EFA9" w14:textId="77777777" w:rsidTr="001F6975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344A26" w:rsidRDefault="00DD372A" w:rsidP="00202BB2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  <w:lang w:val="fr-FR"/>
              </w:rPr>
            </w:pPr>
          </w:p>
        </w:tc>
        <w:tc>
          <w:tcPr>
            <w:tcW w:w="6968" w:type="dxa"/>
            <w:shd w:val="pct15" w:color="auto" w:fill="auto"/>
            <w:vAlign w:val="center"/>
          </w:tcPr>
          <w:p w14:paraId="66930E1A" w14:textId="77777777" w:rsidR="00DD372A" w:rsidRPr="00344A26" w:rsidRDefault="00DD372A" w:rsidP="00202BB2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  <w:lang w:val="fr-FR"/>
              </w:rPr>
            </w:pPr>
          </w:p>
        </w:tc>
      </w:tr>
      <w:tr w:rsidR="00DD372A" w:rsidRPr="00344A26" w14:paraId="05936E8C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7D46F5AA" w14:textId="3632708E" w:rsidR="00DD372A" w:rsidRPr="00344A26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Adresse de </w:t>
            </w:r>
            <w:r w:rsidR="00DF67C5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correspondance :</w:t>
            </w:r>
          </w:p>
        </w:tc>
        <w:tc>
          <w:tcPr>
            <w:tcW w:w="6968" w:type="dxa"/>
            <w:vAlign w:val="center"/>
          </w:tcPr>
          <w:p w14:paraId="712DD00D" w14:textId="77777777" w:rsidR="00AA1E0E" w:rsidRPr="00344A26" w:rsidRDefault="00AA1E0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8521A1" w:rsidRPr="00344A26" w14:paraId="0F407A45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2257B0FF" w14:textId="56032E45" w:rsidR="008521A1" w:rsidRPr="00344A26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ays de Résidence :</w:t>
            </w:r>
          </w:p>
        </w:tc>
        <w:tc>
          <w:tcPr>
            <w:tcW w:w="6968" w:type="dxa"/>
            <w:vAlign w:val="center"/>
          </w:tcPr>
          <w:p w14:paraId="192DDB3D" w14:textId="77777777" w:rsidR="008521A1" w:rsidRPr="00344A26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C75455" w14:paraId="22E024F8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BC0B200" w14:textId="77777777" w:rsidR="00747300" w:rsidRPr="00344A26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Numéros de téléphone </w:t>
            </w:r>
          </w:p>
          <w:p w14:paraId="0404B306" w14:textId="744A8F30" w:rsidR="00DD372A" w:rsidRPr="00344A26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(</w:t>
            </w:r>
            <w:r w:rsidR="00747300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Indiquez</w:t>
            </w: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le code pays)</w:t>
            </w:r>
            <w:r w:rsidR="00854B58"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 :</w:t>
            </w:r>
          </w:p>
        </w:tc>
        <w:tc>
          <w:tcPr>
            <w:tcW w:w="6968" w:type="dxa"/>
            <w:vAlign w:val="center"/>
          </w:tcPr>
          <w:p w14:paraId="4354AF91" w14:textId="77777777" w:rsidR="00DD372A" w:rsidRPr="00344A26" w:rsidRDefault="00DD372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8521A1" w:rsidRPr="00344A26" w14:paraId="28215536" w14:textId="77777777" w:rsidTr="00897F4B">
        <w:trPr>
          <w:trHeight w:val="397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3019D83B" w14:textId="376DE423" w:rsidR="008521A1" w:rsidRPr="00344A26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Courriel fonctionnel :</w:t>
            </w:r>
          </w:p>
        </w:tc>
        <w:tc>
          <w:tcPr>
            <w:tcW w:w="6968" w:type="dxa"/>
            <w:vAlign w:val="center"/>
          </w:tcPr>
          <w:p w14:paraId="6A891617" w14:textId="77777777" w:rsidR="008521A1" w:rsidRPr="00344A26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59A72B36" w14:textId="77777777" w:rsidR="00CC5FC3" w:rsidRPr="00344A26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CC5FC3" w:rsidRPr="00C75455" w14:paraId="71B92796" w14:textId="77777777" w:rsidTr="00B21B96">
        <w:trPr>
          <w:trHeight w:val="397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7D3191F4" w14:textId="3907D905" w:rsidR="00CC5FC3" w:rsidRPr="00344A26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4516A7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2</w:t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A53544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électionnez votre </w:t>
            </w:r>
            <w:r w:rsidR="003D016A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Institution hôte</w:t>
            </w:r>
          </w:p>
        </w:tc>
      </w:tr>
      <w:tr w:rsidR="009962E7" w:rsidRPr="00344A26" w14:paraId="4F6B79C2" w14:textId="77777777" w:rsidTr="00B21B96">
        <w:trPr>
          <w:trHeight w:val="397"/>
          <w:jc w:val="center"/>
        </w:trPr>
        <w:tc>
          <w:tcPr>
            <w:tcW w:w="5173" w:type="dxa"/>
            <w:vAlign w:val="center"/>
          </w:tcPr>
          <w:p w14:paraId="28FEDF98" w14:textId="0694EC38" w:rsidR="009962E7" w:rsidRPr="00344A26" w:rsidRDefault="00FE23CC" w:rsidP="00103C8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UCAD, Sénégal</w:t>
            </w:r>
          </w:p>
        </w:tc>
        <w:tc>
          <w:tcPr>
            <w:tcW w:w="5174" w:type="dxa"/>
            <w:vAlign w:val="center"/>
          </w:tcPr>
          <w:p w14:paraId="67309FB3" w14:textId="274C9042" w:rsidR="009962E7" w:rsidRPr="00344A2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BTC/UoY1, Camero</w:t>
            </w:r>
            <w:r w:rsidR="00844B91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u</w:t>
            </w:r>
            <w:r w:rsidR="00103C83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n</w:t>
            </w:r>
          </w:p>
        </w:tc>
      </w:tr>
      <w:tr w:rsidR="009962E7" w:rsidRPr="00344A26" w14:paraId="0D2C0F01" w14:textId="77777777" w:rsidTr="00B21B96">
        <w:trPr>
          <w:trHeight w:val="397"/>
          <w:jc w:val="center"/>
        </w:trPr>
        <w:tc>
          <w:tcPr>
            <w:tcW w:w="5173" w:type="dxa"/>
            <w:vAlign w:val="center"/>
          </w:tcPr>
          <w:p w14:paraId="41F847DA" w14:textId="7777CB04" w:rsidR="009962E7" w:rsidRPr="00344A26" w:rsidRDefault="00FE23CC" w:rsidP="00FE23C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344A26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MRCG@LSHTM, </w:t>
            </w:r>
            <w:r w:rsidR="00844B91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la</w:t>
            </w:r>
            <w:r w:rsidR="00103C83" w:rsidRPr="00344A26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Gambi</w:t>
            </w:r>
            <w:r w:rsidR="00844B91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e</w:t>
            </w:r>
          </w:p>
        </w:tc>
        <w:tc>
          <w:tcPr>
            <w:tcW w:w="5174" w:type="dxa"/>
            <w:vAlign w:val="center"/>
          </w:tcPr>
          <w:p w14:paraId="309632EA" w14:textId="3FF8D642" w:rsidR="009962E7" w:rsidRPr="00344A2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739EB" w:rsidRPr="00344A26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="004739EB" w:rsidRPr="00344A2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</w:t>
            </w:r>
            <w:proofErr w:type="spellStart"/>
            <w:r w:rsidR="004739EB" w:rsidRPr="00344A26">
              <w:rPr>
                <w:rFonts w:ascii="Times New Roman" w:hAnsi="Times New Roman"/>
                <w:sz w:val="24"/>
                <w:szCs w:val="24"/>
                <w:lang w:val="en-US"/>
              </w:rPr>
              <w:t>Guinée</w:t>
            </w:r>
            <w:proofErr w:type="spellEnd"/>
            <w:r w:rsidR="004739EB" w:rsidRPr="00344A2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issau</w:t>
            </w:r>
          </w:p>
        </w:tc>
      </w:tr>
      <w:tr w:rsidR="009962E7" w:rsidRPr="00344A26" w14:paraId="6A47DCC7" w14:textId="77777777" w:rsidTr="00B21B96">
        <w:trPr>
          <w:trHeight w:val="397"/>
          <w:jc w:val="center"/>
        </w:trPr>
        <w:tc>
          <w:tcPr>
            <w:tcW w:w="5173" w:type="dxa"/>
            <w:vAlign w:val="center"/>
          </w:tcPr>
          <w:p w14:paraId="7B0E744B" w14:textId="5695D595" w:rsidR="009962E7" w:rsidRPr="00344A2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UHAS, Ghana</w:t>
            </w:r>
          </w:p>
        </w:tc>
        <w:tc>
          <w:tcPr>
            <w:tcW w:w="5174" w:type="dxa"/>
            <w:vAlign w:val="center"/>
          </w:tcPr>
          <w:p w14:paraId="6E486497" w14:textId="5C938D8C" w:rsidR="009962E7" w:rsidRPr="00344A2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4739EB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COMHAS/USL, Sierra Leone</w:t>
            </w:r>
          </w:p>
        </w:tc>
      </w:tr>
      <w:tr w:rsidR="009962E7" w:rsidRPr="00344A26" w14:paraId="7855E3F2" w14:textId="77777777" w:rsidTr="00B21B96">
        <w:trPr>
          <w:trHeight w:val="397"/>
          <w:jc w:val="center"/>
        </w:trPr>
        <w:tc>
          <w:tcPr>
            <w:tcW w:w="5173" w:type="dxa"/>
            <w:vAlign w:val="center"/>
          </w:tcPr>
          <w:p w14:paraId="7B6538A6" w14:textId="36473DDA" w:rsidR="009962E7" w:rsidRPr="00344A2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2A349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MRTC/USTTB, Mali</w:t>
            </w:r>
          </w:p>
        </w:tc>
        <w:tc>
          <w:tcPr>
            <w:tcW w:w="5174" w:type="dxa"/>
            <w:vAlign w:val="center"/>
          </w:tcPr>
          <w:p w14:paraId="61EDBC19" w14:textId="5248EABE" w:rsidR="009962E7" w:rsidRPr="00344A26" w:rsidRDefault="009962E7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2C275320" w14:textId="77777777" w:rsidR="00065147" w:rsidRPr="00344A26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344A26" w14:paraId="2EFEC4F9" w14:textId="77777777" w:rsidTr="00B21B96">
        <w:trPr>
          <w:trHeight w:val="397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69D75B6C" w:rsidR="00065147" w:rsidRPr="00344A26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3. </w:t>
            </w:r>
            <w:r w:rsidR="00BB4E99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Personnes de référence</w:t>
            </w:r>
          </w:p>
        </w:tc>
      </w:tr>
      <w:tr w:rsidR="00640C22" w:rsidRPr="00344A26" w14:paraId="3864994D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7FB830A9" w14:textId="77777777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2" w:type="dxa"/>
            <w:vAlign w:val="center"/>
          </w:tcPr>
          <w:p w14:paraId="299C07B5" w14:textId="77777777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Référent 1 :</w:t>
            </w:r>
          </w:p>
        </w:tc>
        <w:tc>
          <w:tcPr>
            <w:tcW w:w="3213" w:type="dxa"/>
            <w:vAlign w:val="center"/>
          </w:tcPr>
          <w:p w14:paraId="582FAF4A" w14:textId="5DDE0614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Référent 2 :</w:t>
            </w:r>
          </w:p>
        </w:tc>
      </w:tr>
      <w:tr w:rsidR="00640C22" w:rsidRPr="00344A26" w14:paraId="1F7D7C48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1B9F15AD" w14:textId="76B06718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Nom : </w:t>
            </w:r>
          </w:p>
        </w:tc>
        <w:tc>
          <w:tcPr>
            <w:tcW w:w="3212" w:type="dxa"/>
            <w:vAlign w:val="center"/>
          </w:tcPr>
          <w:p w14:paraId="31F21042" w14:textId="77777777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0215F5A5" w14:textId="025C81F4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40C22" w:rsidRPr="00344A26" w14:paraId="71AB548D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1DA45106" w14:textId="112F9F51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Adresse :</w:t>
            </w:r>
          </w:p>
        </w:tc>
        <w:tc>
          <w:tcPr>
            <w:tcW w:w="3212" w:type="dxa"/>
            <w:vAlign w:val="center"/>
          </w:tcPr>
          <w:p w14:paraId="38E5B88C" w14:textId="77777777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7AB0F4C6" w14:textId="4174CCE8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40C22" w:rsidRPr="00C75455" w14:paraId="63F20FA3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0A014377" w14:textId="09FC17AD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Téléphone (Indiquez le code régional)</w:t>
            </w:r>
          </w:p>
        </w:tc>
        <w:tc>
          <w:tcPr>
            <w:tcW w:w="3212" w:type="dxa"/>
            <w:vAlign w:val="center"/>
          </w:tcPr>
          <w:p w14:paraId="46B48727" w14:textId="77777777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443FF04A" w14:textId="5118FD26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40C22" w:rsidRPr="00344A26" w14:paraId="0DC3743D" w14:textId="77777777" w:rsidTr="00B21B96">
        <w:trPr>
          <w:trHeight w:val="397"/>
          <w:jc w:val="center"/>
        </w:trPr>
        <w:tc>
          <w:tcPr>
            <w:tcW w:w="3922" w:type="dxa"/>
            <w:vAlign w:val="center"/>
          </w:tcPr>
          <w:p w14:paraId="60B520C0" w14:textId="7AED3F46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Courriel</w:t>
            </w:r>
          </w:p>
        </w:tc>
        <w:tc>
          <w:tcPr>
            <w:tcW w:w="3212" w:type="dxa"/>
            <w:vAlign w:val="center"/>
          </w:tcPr>
          <w:p w14:paraId="5F270DD0" w14:textId="77777777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2F41E38D" w14:textId="280B9385" w:rsidR="00640C22" w:rsidRPr="00344A26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1E46351C" w14:textId="77777777" w:rsidR="007833DF" w:rsidRPr="00344A26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7833DF" w:rsidRPr="00344A26" w14:paraId="18C0D1E2" w14:textId="77777777" w:rsidTr="00516FFF">
        <w:trPr>
          <w:trHeight w:val="397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443C68D0" w:rsidR="007833DF" w:rsidRPr="00344A26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SECTION 4. Diplômes requis</w:t>
            </w:r>
          </w:p>
        </w:tc>
      </w:tr>
      <w:tr w:rsidR="005F3199" w:rsidRPr="00C75455" w14:paraId="2698A755" w14:textId="77777777" w:rsidTr="005D6161">
        <w:trPr>
          <w:trHeight w:val="397"/>
          <w:jc w:val="center"/>
        </w:trPr>
        <w:tc>
          <w:tcPr>
            <w:tcW w:w="5173" w:type="dxa"/>
            <w:vAlign w:val="center"/>
          </w:tcPr>
          <w:p w14:paraId="1C45B85C" w14:textId="7B9249C6" w:rsidR="005F3199" w:rsidRPr="00344A26" w:rsidRDefault="00C01B2D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ate d’obtention du diplôme de PhD</w:t>
            </w:r>
          </w:p>
        </w:tc>
        <w:tc>
          <w:tcPr>
            <w:tcW w:w="5174" w:type="dxa"/>
            <w:vAlign w:val="center"/>
          </w:tcPr>
          <w:p w14:paraId="0478BA88" w14:textId="515A9CFF" w:rsidR="005F3199" w:rsidRPr="00344A26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5F3199" w:rsidRPr="00C75455" w14:paraId="0F435D54" w14:textId="77777777" w:rsidTr="005D6161">
        <w:trPr>
          <w:trHeight w:val="397"/>
          <w:jc w:val="center"/>
        </w:trPr>
        <w:tc>
          <w:tcPr>
            <w:tcW w:w="5173" w:type="dxa"/>
            <w:vAlign w:val="center"/>
          </w:tcPr>
          <w:p w14:paraId="55446780" w14:textId="0CA67748" w:rsidR="005F3199" w:rsidRPr="00344A26" w:rsidRDefault="00DA7791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Institution/Université qui a délivré le PhD</w:t>
            </w:r>
          </w:p>
        </w:tc>
        <w:tc>
          <w:tcPr>
            <w:tcW w:w="5174" w:type="dxa"/>
            <w:vAlign w:val="center"/>
          </w:tcPr>
          <w:p w14:paraId="5CD5C069" w14:textId="3120E02A" w:rsidR="005F3199" w:rsidRPr="00344A26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5D6161" w:rsidRPr="00C75455" w14:paraId="309AA6C8" w14:textId="77777777" w:rsidTr="005D6161">
        <w:trPr>
          <w:trHeight w:val="397"/>
          <w:jc w:val="center"/>
        </w:trPr>
        <w:tc>
          <w:tcPr>
            <w:tcW w:w="5173" w:type="dxa"/>
            <w:vAlign w:val="center"/>
          </w:tcPr>
          <w:p w14:paraId="493F26D9" w14:textId="07E97093" w:rsidR="005D6161" w:rsidRPr="00344A26" w:rsidRDefault="00D21CD6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omaine scientifique de la thèse de PhD</w:t>
            </w:r>
          </w:p>
        </w:tc>
        <w:tc>
          <w:tcPr>
            <w:tcW w:w="5174" w:type="dxa"/>
            <w:vAlign w:val="center"/>
          </w:tcPr>
          <w:p w14:paraId="16C221E2" w14:textId="77777777" w:rsidR="005D6161" w:rsidRPr="00344A26" w:rsidRDefault="005D6161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5F3199" w:rsidRPr="00C75455" w14:paraId="5226A504" w14:textId="77777777" w:rsidTr="005D6161">
        <w:trPr>
          <w:trHeight w:val="397"/>
          <w:jc w:val="center"/>
        </w:trPr>
        <w:tc>
          <w:tcPr>
            <w:tcW w:w="5173" w:type="dxa"/>
            <w:vAlign w:val="center"/>
          </w:tcPr>
          <w:p w14:paraId="141C7040" w14:textId="1A25CD12" w:rsidR="005F3199" w:rsidRPr="00344A26" w:rsidRDefault="00D21CD6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Titre de la thèse de PhD</w:t>
            </w:r>
          </w:p>
        </w:tc>
        <w:tc>
          <w:tcPr>
            <w:tcW w:w="5174" w:type="dxa"/>
            <w:vAlign w:val="center"/>
          </w:tcPr>
          <w:p w14:paraId="2660298C" w14:textId="77FF318A" w:rsidR="005F3199" w:rsidRPr="00344A26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1E2006D3" w14:textId="77777777" w:rsidR="007833DF" w:rsidRPr="00344A26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SN"/>
        </w:rPr>
      </w:pPr>
    </w:p>
    <w:p w14:paraId="6F2F331A" w14:textId="74AE9D78" w:rsidR="0065701C" w:rsidRPr="00344A26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C75455" w14:paraId="2167CBCC" w14:textId="77777777" w:rsidTr="00D82FE5">
        <w:trPr>
          <w:jc w:val="center"/>
        </w:trPr>
        <w:tc>
          <w:tcPr>
            <w:tcW w:w="10347" w:type="dxa"/>
            <w:shd w:val="pct15" w:color="auto" w:fill="auto"/>
          </w:tcPr>
          <w:p w14:paraId="00C85B6B" w14:textId="05825A5B" w:rsidR="0065701C" w:rsidRPr="00344A26" w:rsidRDefault="008B6A05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sz w:val="24"/>
                <w:szCs w:val="24"/>
                <w:lang w:val="fr-SN"/>
              </w:rPr>
              <w:br w:type="page"/>
            </w:r>
            <w:r w:rsidR="0065701C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124529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</w:t>
            </w:r>
            <w:r w:rsidR="0065701C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C740A9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Formation et </w:t>
            </w:r>
            <w:r w:rsidR="0056308E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expériences du candidat en matière de recherche (</w:t>
            </w:r>
            <w:r w:rsidR="005A6C04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</w:t>
            </w:r>
            <w:r w:rsidR="000644DB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0</w:t>
            </w:r>
            <w:r w:rsidR="007D50C5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mots)</w:t>
            </w:r>
          </w:p>
        </w:tc>
      </w:tr>
      <w:tr w:rsidR="008B3033" w:rsidRPr="00C75455" w14:paraId="5F9F079F" w14:textId="77777777" w:rsidTr="009167B1">
        <w:trPr>
          <w:jc w:val="center"/>
        </w:trPr>
        <w:tc>
          <w:tcPr>
            <w:tcW w:w="10347" w:type="dxa"/>
          </w:tcPr>
          <w:p w14:paraId="52C237AC" w14:textId="77777777" w:rsidR="008B3033" w:rsidRPr="00344A26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1CE4EF34" w14:textId="77777777" w:rsidR="000C2D96" w:rsidRPr="00344A2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01CF50B0" w14:textId="77777777" w:rsidR="000C2D96" w:rsidRPr="00344A2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4DCBCA78" w14:textId="77777777" w:rsidR="000C2D96" w:rsidRPr="00344A2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790804AE" w14:textId="77777777" w:rsidR="0077655A" w:rsidRPr="00344A26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0506595D" w14:textId="77777777" w:rsidR="000C2D96" w:rsidRPr="00344A2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</w:tc>
      </w:tr>
    </w:tbl>
    <w:p w14:paraId="0C500AAE" w14:textId="5F7FABC0" w:rsidR="007D7647" w:rsidRPr="00344A26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SN"/>
        </w:rPr>
      </w:pPr>
    </w:p>
    <w:p w14:paraId="0DE04120" w14:textId="77777777" w:rsidR="0065701C" w:rsidRPr="00344A26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SN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C75455" w14:paraId="4A2C622B" w14:textId="77777777" w:rsidTr="001F664E">
        <w:trPr>
          <w:jc w:val="center"/>
        </w:trPr>
        <w:tc>
          <w:tcPr>
            <w:tcW w:w="10347" w:type="dxa"/>
            <w:shd w:val="pct15" w:color="auto" w:fill="auto"/>
          </w:tcPr>
          <w:p w14:paraId="3C2A9F41" w14:textId="643A1035" w:rsidR="003B705D" w:rsidRPr="00344A26" w:rsidRDefault="003B705D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124529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6</w:t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610683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Titre du projet de recherche et résumé de la proposition</w:t>
            </w:r>
            <w:r w:rsidR="000754B4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(</w:t>
            </w:r>
            <w:r w:rsidR="00BC3F1B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1</w:t>
            </w:r>
            <w:r w:rsidR="00FF1809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</w:t>
            </w:r>
            <w:r w:rsidR="000754B4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00 mots au plus)</w:t>
            </w:r>
          </w:p>
        </w:tc>
      </w:tr>
      <w:tr w:rsidR="003B705D" w:rsidRPr="00C75455" w14:paraId="480A5309" w14:textId="77777777" w:rsidTr="007D7647">
        <w:trPr>
          <w:trHeight w:val="484"/>
          <w:jc w:val="center"/>
        </w:trPr>
        <w:tc>
          <w:tcPr>
            <w:tcW w:w="10347" w:type="dxa"/>
          </w:tcPr>
          <w:p w14:paraId="4C2C57B6" w14:textId="7E8EAB85" w:rsidR="00FD4E49" w:rsidRDefault="00367E7D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sz w:val="24"/>
                <w:szCs w:val="24"/>
                <w:lang w:val="fr-FR"/>
              </w:rPr>
              <w:t>Qualité de la conception du projet, originalité, question de recherche, objectifs et méthod</w:t>
            </w:r>
            <w:r w:rsidR="007B554F">
              <w:rPr>
                <w:rFonts w:ascii="Times New Roman" w:hAnsi="Times New Roman"/>
                <w:sz w:val="24"/>
                <w:szCs w:val="24"/>
                <w:lang w:val="fr-FR"/>
              </w:rPr>
              <w:t>ologi</w:t>
            </w:r>
            <w:r w:rsidRPr="00344A26">
              <w:rPr>
                <w:rFonts w:ascii="Times New Roman" w:hAnsi="Times New Roman"/>
                <w:sz w:val="24"/>
                <w:szCs w:val="24"/>
                <w:lang w:val="fr-FR"/>
              </w:rPr>
              <w:t>es</w:t>
            </w:r>
            <w:r w:rsidR="00FD4E49">
              <w:rPr>
                <w:rFonts w:ascii="Times New Roman" w:hAnsi="Times New Roman"/>
                <w:sz w:val="24"/>
                <w:szCs w:val="24"/>
                <w:lang w:val="fr-FR"/>
              </w:rPr>
              <w:t>.</w:t>
            </w:r>
          </w:p>
          <w:p w14:paraId="681F827C" w14:textId="77777777" w:rsidR="00FD4E49" w:rsidRDefault="00FD4E49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4639FA1D" w14:textId="251D45AA" w:rsidR="00FD4E49" w:rsidRDefault="00FD4E49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/>
                <w:sz w:val="24"/>
                <w:szCs w:val="24"/>
                <w:lang w:val="fr-FR"/>
              </w:rPr>
              <w:t>F</w:t>
            </w:r>
            <w:r w:rsidR="00367E7D" w:rsidRPr="00344A26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aisabilité du projet et pertinence par rapport au programme de recherche de l'institution et </w:t>
            </w:r>
            <w:r w:rsidR="007B554F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aux </w:t>
            </w:r>
            <w:r w:rsidR="00367E7D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objectif</w:t>
            </w:r>
            <w:r w:rsidR="007B554F">
              <w:rPr>
                <w:rFonts w:ascii="Times New Roman" w:hAnsi="Times New Roman"/>
                <w:sz w:val="24"/>
                <w:szCs w:val="24"/>
                <w:lang w:val="fr-FR"/>
              </w:rPr>
              <w:t>s</w:t>
            </w:r>
            <w:r w:rsidR="00367E7D" w:rsidRPr="00344A26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MARCAD</w:t>
            </w:r>
            <w:r w:rsidR="0019734F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-Plus</w:t>
            </w:r>
            <w:r>
              <w:rPr>
                <w:rFonts w:ascii="Times New Roman" w:hAnsi="Times New Roman"/>
                <w:sz w:val="24"/>
                <w:szCs w:val="24"/>
                <w:lang w:val="fr-FR"/>
              </w:rPr>
              <w:t>.</w:t>
            </w:r>
          </w:p>
          <w:p w14:paraId="76FCF01A" w14:textId="77777777" w:rsidR="00FD4E49" w:rsidRDefault="00FD4E49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330453A9" w14:textId="535BBAFA" w:rsidR="007D7647" w:rsidRPr="00344A26" w:rsidRDefault="00FD4E49" w:rsidP="00B22D5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/>
                <w:sz w:val="24"/>
                <w:szCs w:val="24"/>
                <w:lang w:val="fr-FR"/>
              </w:rPr>
              <w:t>R</w:t>
            </w:r>
            <w:r w:rsidR="00367E7D" w:rsidRPr="00344A26">
              <w:rPr>
                <w:rFonts w:ascii="Times New Roman" w:hAnsi="Times New Roman"/>
                <w:sz w:val="24"/>
                <w:szCs w:val="24"/>
                <w:lang w:val="fr-FR"/>
              </w:rPr>
              <w:t>ésultats escomptés, partenaires et réseaux, plan de diffusion, calendrier, budget.</w:t>
            </w:r>
          </w:p>
        </w:tc>
      </w:tr>
      <w:tr w:rsidR="00367E7D" w:rsidRPr="00C75455" w14:paraId="542EE68C" w14:textId="77777777" w:rsidTr="007D7647">
        <w:trPr>
          <w:trHeight w:val="484"/>
          <w:jc w:val="center"/>
        </w:trPr>
        <w:tc>
          <w:tcPr>
            <w:tcW w:w="10347" w:type="dxa"/>
          </w:tcPr>
          <w:p w14:paraId="4251A1E2" w14:textId="77777777" w:rsidR="00367E7D" w:rsidRPr="00344A26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CC3F031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F135EE2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5CD6927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FC5FF4A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3DC333B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6E14E644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93D8419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62E0795B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072E9AAF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3147E048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573FFA01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2F65FE5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3365A33E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FAB29EF" w14:textId="77777777" w:rsidR="0077655A" w:rsidRPr="00344A26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1487B7A7" w14:textId="77777777" w:rsidR="0077655A" w:rsidRPr="00344A26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3DB2E42C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28C6FAD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2E15AA5E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24B5E82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4A7FB8FD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162A8C3F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7F3C2D39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099E42EA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  <w:p w14:paraId="1254A447" w14:textId="77777777" w:rsidR="003172CE" w:rsidRPr="00344A2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SN"/>
              </w:rPr>
            </w:pPr>
          </w:p>
        </w:tc>
      </w:tr>
    </w:tbl>
    <w:p w14:paraId="16B168BA" w14:textId="77777777" w:rsidR="00DD155D" w:rsidRPr="00344A26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p w14:paraId="05B475D1" w14:textId="77777777" w:rsidR="007A3929" w:rsidRPr="00344A26" w:rsidRDefault="007A3929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p w14:paraId="0CFB9BDE" w14:textId="77777777" w:rsidR="00103F7B" w:rsidRPr="00344A2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</w:p>
    <w:p w14:paraId="66FA9800" w14:textId="77777777" w:rsidR="00103F7B" w:rsidRPr="00344A2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</w:p>
    <w:p w14:paraId="4B9D4051" w14:textId="77777777" w:rsidR="00103F7B" w:rsidRPr="00344A2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  <w:r w:rsidRPr="00344A26">
        <w:rPr>
          <w:rFonts w:ascii="Times New Roman" w:hAnsi="Times New Roman"/>
          <w:sz w:val="24"/>
          <w:szCs w:val="24"/>
          <w:lang w:val="fr-FR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344A26" w14:paraId="5F398DD5" w14:textId="77777777" w:rsidTr="00B75658">
        <w:trPr>
          <w:jc w:val="center"/>
        </w:trPr>
        <w:tc>
          <w:tcPr>
            <w:tcW w:w="10347" w:type="dxa"/>
            <w:shd w:val="pct15" w:color="auto" w:fill="auto"/>
          </w:tcPr>
          <w:p w14:paraId="6AB93BD7" w14:textId="7AF9F07B" w:rsidR="00103F7B" w:rsidRPr="00344A26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B01181"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7</w:t>
            </w:r>
            <w:r w:rsidRPr="00344A26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. Motivation.</w:t>
            </w:r>
            <w:r w:rsidR="00581425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(</w:t>
            </w:r>
            <w:r w:rsidR="00697FD2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50 mots)</w:t>
            </w:r>
          </w:p>
        </w:tc>
      </w:tr>
      <w:tr w:rsidR="00103F7B" w:rsidRPr="00C75455" w14:paraId="75C5B333" w14:textId="77777777" w:rsidTr="00B75658">
        <w:trPr>
          <w:jc w:val="center"/>
        </w:trPr>
        <w:tc>
          <w:tcPr>
            <w:tcW w:w="10347" w:type="dxa"/>
          </w:tcPr>
          <w:p w14:paraId="140A9A14" w14:textId="02A22BF7" w:rsidR="00103F7B" w:rsidRPr="00344A26" w:rsidRDefault="006E5A1A" w:rsidP="00B75658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344A26">
              <w:rPr>
                <w:rFonts w:ascii="Times New Roman" w:hAnsi="Times New Roman"/>
                <w:sz w:val="24"/>
                <w:szCs w:val="24"/>
                <w:lang w:val="fr-FR"/>
              </w:rPr>
              <w:t>Pourquoi voulez-vous cette bourse ?</w:t>
            </w:r>
            <w:r w:rsidR="009A7437" w:rsidRPr="00344A26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</w:t>
            </w:r>
            <w:r w:rsidR="00103F7B" w:rsidRPr="00344A26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Comment cette bourse, si accordée, va-t-elle contribuer à votre plan de carrière de chercheur ? </w:t>
            </w:r>
          </w:p>
        </w:tc>
      </w:tr>
      <w:tr w:rsidR="00103F7B" w:rsidRPr="00C75455" w14:paraId="6E8307C2" w14:textId="77777777" w:rsidTr="00B75658">
        <w:trPr>
          <w:jc w:val="center"/>
        </w:trPr>
        <w:tc>
          <w:tcPr>
            <w:tcW w:w="10347" w:type="dxa"/>
          </w:tcPr>
          <w:p w14:paraId="3C78A5BC" w14:textId="77777777" w:rsidR="00103F7B" w:rsidRPr="00344A2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7B7B0106" w14:textId="3919A8BF" w:rsidR="00103F7B" w:rsidRPr="00344A2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38E33A51" w14:textId="77777777" w:rsidR="00103F7B" w:rsidRPr="00344A2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00410813" w14:textId="77777777" w:rsidR="00103F7B" w:rsidRPr="00344A2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  <w:p w14:paraId="59DF81CA" w14:textId="77777777" w:rsidR="00103F7B" w:rsidRPr="00344A2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SN"/>
              </w:rPr>
            </w:pPr>
          </w:p>
        </w:tc>
      </w:tr>
    </w:tbl>
    <w:p w14:paraId="72ED44F5" w14:textId="77777777" w:rsidR="00103F7B" w:rsidRPr="00D478DA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SN"/>
        </w:rPr>
      </w:pPr>
    </w:p>
    <w:p w14:paraId="474BE63D" w14:textId="77777777" w:rsidR="00724EA1" w:rsidRPr="00D478DA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SN"/>
        </w:rPr>
      </w:pPr>
    </w:p>
    <w:p w14:paraId="55B03050" w14:textId="77777777" w:rsidR="00724EA1" w:rsidRPr="00D478DA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SN"/>
        </w:rPr>
      </w:pPr>
    </w:p>
    <w:p w14:paraId="41D1FEF3" w14:textId="62339D93" w:rsidR="00724EA1" w:rsidRPr="00D478DA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SN"/>
        </w:rPr>
      </w:pPr>
    </w:p>
    <w:p w14:paraId="513715A1" w14:textId="77777777" w:rsidR="00724EA1" w:rsidRPr="00D478DA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SN"/>
        </w:rPr>
      </w:pPr>
    </w:p>
    <w:p w14:paraId="0D36E4C5" w14:textId="77777777" w:rsidR="00724EA1" w:rsidRPr="00D478DA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SN"/>
        </w:rPr>
      </w:pPr>
    </w:p>
    <w:p w14:paraId="46A7EE83" w14:textId="28118C1F" w:rsidR="00984B86" w:rsidRPr="00344A26" w:rsidRDefault="00984B86" w:rsidP="00984B86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fr-SN"/>
        </w:rPr>
      </w:pPr>
    </w:p>
    <w:p w14:paraId="4D154DA5" w14:textId="71310B82" w:rsidR="00984B86" w:rsidRPr="00344A26" w:rsidRDefault="002A3495" w:rsidP="00984B86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fr-FR"/>
        </w:rPr>
      </w:pPr>
      <w:r>
        <w:rPr>
          <w:rFonts w:ascii="Times New Roman" w:hAnsi="Times New Roman"/>
          <w:noProof/>
        </w:rPr>
        <w:pict w14:anchorId="49A135F5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1" o:spid="_x0000_s2052" type="#_x0000_t202" style="position:absolute;left:0;text-align:left;margin-left:-27.75pt;margin-top:79.4pt;width:500.25pt;height:229.5pt;z-index:251657728;visibility:visible;mso-wrap-style:square;mso-height-percent:0;mso-wrap-distance-left:9pt;mso-wrap-distance-top:0;mso-wrap-distance-right:9pt;mso-wrap-distance-bottom:0;mso-position-horizontal-relative:text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" fillcolor="#ffdd9c" strokecolor="#ffc000" strokeweight=".5pt">
            <v:fill color2="#ffd479" rotate="t" colors="0 #ffdd9c;.5 #ffd78e;1 #ffd479" focus="100%" type="gradient">
              <o:fill v:ext="view" type="gradientUnscaled"/>
            </v:fill>
            <v:textbox>
              <w:txbxContent>
                <w:p w14:paraId="302E9488" w14:textId="77777777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30"/>
                      <w:szCs w:val="30"/>
                      <w:lang w:val="fr-SN"/>
                    </w:rPr>
                  </w:pPr>
                  <w:r w:rsidRPr="00926857">
                    <w:rPr>
                      <w:rFonts w:ascii="Tahoma" w:hAnsi="Tahoma" w:cs="Tahoma"/>
                      <w:sz w:val="30"/>
                      <w:szCs w:val="30"/>
                      <w:lang w:val="fr-SN"/>
                    </w:rPr>
                    <w:t>INDICATION</w:t>
                  </w:r>
                </w:p>
                <w:p w14:paraId="06050099" w14:textId="77777777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</w:p>
                <w:p w14:paraId="08F4A33C" w14:textId="77777777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  <w:r w:rsidRPr="00926857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 xml:space="preserve">N’oubliez pas de préparer les pièces ci-dessous pour les charger sur le formulaire avant de soumettre. </w:t>
                  </w:r>
                </w:p>
                <w:p w14:paraId="2C26EA5F" w14:textId="77777777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</w:p>
                <w:p w14:paraId="6BFA137A" w14:textId="790A7159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  <w:r w:rsidRPr="00926857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>1.</w:t>
                  </w:r>
                  <w:r w:rsidR="00D478DA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 xml:space="preserve"> </w:t>
                  </w:r>
                  <w:r w:rsidRPr="00926857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 xml:space="preserve">Votre CV (Formations, Etudes &amp; Recherches, Publications, Présentations orales, Posters, Expérience en matière de recherche…) sous le nom </w:t>
                  </w:r>
                  <w:r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CV_VOTREPRENOM_VOTRENOM_P</w:t>
                  </w:r>
                  <w:r w:rsidR="00926857"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OSTDOCS</w:t>
                  </w:r>
                  <w:r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 xml:space="preserve">.PDF </w:t>
                  </w:r>
                </w:p>
                <w:p w14:paraId="73CA2EC5" w14:textId="77777777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</w:p>
                <w:p w14:paraId="2E713AB9" w14:textId="00CDA0F9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  <w:r w:rsidRPr="00926857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>2.</w:t>
                  </w:r>
                  <w:r w:rsidR="00D478DA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 xml:space="preserve"> </w:t>
                  </w:r>
                  <w:r w:rsidRPr="00926857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>Une lettre de soutien de votre institution d'origine.</w:t>
                  </w:r>
                </w:p>
                <w:p w14:paraId="48E68820" w14:textId="6154F872" w:rsidR="00724EA1" w:rsidRPr="00926857" w:rsidRDefault="00026DE9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</w:pPr>
                  <w:r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S</w:t>
                  </w:r>
                  <w:r w:rsidR="00724EA1"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L_VOTREPRENOM_VOTRENOM_P</w:t>
                  </w:r>
                  <w:r w:rsidR="00926857"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OSTDOCS</w:t>
                  </w:r>
                  <w:r w:rsidR="00724EA1"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.PDF</w:t>
                  </w:r>
                </w:p>
                <w:p w14:paraId="4F0100F3" w14:textId="77777777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</w:p>
                <w:p w14:paraId="748E557F" w14:textId="44B0D617" w:rsidR="00724EA1" w:rsidRPr="00926857" w:rsidRDefault="00724EA1" w:rsidP="00D478DA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  <w:r w:rsidRPr="00926857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>3.</w:t>
                  </w:r>
                  <w:r w:rsidR="00D478DA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 xml:space="preserve"> </w:t>
                  </w:r>
                  <w:r w:rsidR="00D478DA" w:rsidRPr="00D478DA"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  <w:t>3. Une copie certifiée conforme du (des) relevé(s) de notes complet(s) et du (des) certificat(s).</w:t>
                  </w:r>
                </w:p>
                <w:p w14:paraId="1372E692" w14:textId="35C3F1A2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</w:pPr>
                  <w:r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SD_VOTREPRENOM_VOTRENOM_P</w:t>
                  </w:r>
                  <w:r w:rsidR="00926857"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OSTDOCS</w:t>
                  </w:r>
                  <w:r w:rsidRPr="00926857">
                    <w:rPr>
                      <w:rFonts w:ascii="Tahoma" w:hAnsi="Tahoma" w:cs="Tahoma"/>
                      <w:color w:val="C45911"/>
                      <w:sz w:val="24"/>
                      <w:szCs w:val="24"/>
                      <w:lang w:val="fr-SN"/>
                    </w:rPr>
                    <w:t>.PDF</w:t>
                  </w:r>
                </w:p>
                <w:p w14:paraId="3A042537" w14:textId="77777777" w:rsidR="00724EA1" w:rsidRPr="00926857" w:rsidRDefault="00724EA1" w:rsidP="00724EA1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fr-SN"/>
                    </w:rPr>
                  </w:pPr>
                </w:p>
              </w:txbxContent>
            </v:textbox>
          </v:shape>
        </w:pict>
      </w:r>
    </w:p>
    <w:sectPr w:rsidR="00984B86" w:rsidRPr="00344A26" w:rsidSect="0071629E">
      <w:headerReference w:type="default" r:id="rId8"/>
      <w:footerReference w:type="default" r:id="rId9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F98AF" w14:textId="77777777" w:rsidR="007B5DFA" w:rsidRDefault="007B5DFA" w:rsidP="00DD155D">
      <w:pPr>
        <w:spacing w:after="0" w:line="240" w:lineRule="auto"/>
      </w:pPr>
      <w:r>
        <w:separator/>
      </w:r>
    </w:p>
  </w:endnote>
  <w:endnote w:type="continuationSeparator" w:id="0">
    <w:p w14:paraId="4F2DB615" w14:textId="77777777" w:rsidR="007B5DFA" w:rsidRDefault="007B5DFA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77777777" w:rsidR="00DD155D" w:rsidRDefault="002A3495">
    <w:pPr>
      <w:pStyle w:val="Pieddepage"/>
    </w:pPr>
    <w:r>
      <w:rPr>
        <w:noProof/>
        <w:lang w:eastAsia="zh-TW"/>
      </w:rPr>
      <w:pict w14:anchorId="798419BC">
        <v:shapetype id="_x0000_t65" coordsize="21600,21600" o:spt="65" adj="18900" path="m,l,21600@0,21600,21600@0,21600,xem@0,21600nfl@3@5c@7@9@11@13,21600@0e">
          <v:formulas>
            <v:f eqn="val #0"/>
            <v:f eqn="sum 21600 0 @0"/>
            <v:f eqn="prod @1 8481 32768"/>
            <v:f eqn="sum @2 @0 0"/>
            <v:f eqn="prod @1 1117 32768"/>
            <v:f eqn="sum @4 @0 0"/>
            <v:f eqn="prod @1 11764 32768"/>
            <v:f eqn="sum @6 @0 0"/>
            <v:f eqn="prod @1 6144 32768"/>
            <v:f eqn="sum @8 @0 0"/>
            <v:f eqn="prod @1 20480 32768"/>
            <v:f eqn="sum @10 @0 0"/>
            <v:f eqn="prod @1 6144 32768"/>
            <v:f eqn="sum @12 @0 0"/>
          </v:formulas>
          <v:path o:extrusionok="f" gradientshapeok="t" o:connecttype="rect" textboxrect="0,0,21600,@13"/>
          <v:handles>
            <v:h position="#0,bottomRight" xrange="10800,21600"/>
          </v:handles>
          <o:complex v:ext="view"/>
        </v:shapetype>
        <v:shape id="_x0000_s1025" type="#_x0000_t65" style="position:absolute;margin-left:507pt;margin-top:797.25pt;width:29pt;height:21.6pt;z-index:251657728;mso-position-horizontal-relative:page;mso-position-vertical-relative:page" o:allowincell="f" adj="14135" strokecolor="gray" strokeweight=".25pt">
          <v:textbox style="mso-next-textbox:#_x0000_s1025">
            <w:txbxContent>
              <w:p w14:paraId="5BDC42B2" w14:textId="77777777" w:rsidR="00DD155D" w:rsidRDefault="00DD155D">
                <w:pPr>
                  <w:jc w:val="center"/>
                  <w:rPr>
                    <w:lang w:val="fr-FR"/>
                  </w:rPr>
                </w:pPr>
                <w:r>
                  <w:rPr>
                    <w:lang w:val="fr-FR"/>
                  </w:rPr>
                  <w:fldChar w:fldCharType="begin"/>
                </w:r>
                <w:r>
                  <w:rPr>
                    <w:lang w:val="fr-FR"/>
                  </w:rPr>
                  <w:instrText xml:space="preserve"> PAGE    \* MERGEFORMAT </w:instrText>
                </w:r>
                <w:r>
                  <w:rPr>
                    <w:lang w:val="fr-FR"/>
                  </w:rPr>
                  <w:fldChar w:fldCharType="separate"/>
                </w:r>
                <w:r w:rsidR="00673830" w:rsidRPr="00673830">
                  <w:rPr>
                    <w:noProof/>
                    <w:sz w:val="16"/>
                    <w:szCs w:val="16"/>
                  </w:rPr>
                  <w:t>4</w:t>
                </w:r>
                <w:r>
                  <w:rPr>
                    <w:lang w:val="fr-FR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58D41" w14:textId="77777777" w:rsidR="007B5DFA" w:rsidRDefault="007B5DFA" w:rsidP="00DD155D">
      <w:pPr>
        <w:spacing w:after="0" w:line="240" w:lineRule="auto"/>
      </w:pPr>
      <w:r>
        <w:separator/>
      </w:r>
    </w:p>
  </w:footnote>
  <w:footnote w:type="continuationSeparator" w:id="0">
    <w:p w14:paraId="57A76458" w14:textId="77777777" w:rsidR="007B5DFA" w:rsidRDefault="007B5DFA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77777777" w:rsidR="006456E1" w:rsidRPr="000F3342" w:rsidRDefault="002A3495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</w:rPr>
          </w:pPr>
          <w:r>
            <w:rPr>
              <w:noProof/>
              <w:lang w:val="fr-FR" w:eastAsia="fr-FR"/>
            </w:rPr>
            <w:pict w14:anchorId="3559510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www.marcad-africa.org/images/logo-ucad.JPG" style="width:61pt;height:58pt;visibility:visible">
                <v:imagedata r:id="rId1" o:title="logo-ucad"/>
              </v:shape>
            </w:pict>
          </w:r>
        </w:p>
      </w:tc>
      <w:tc>
        <w:tcPr>
          <w:tcW w:w="5723" w:type="dxa"/>
          <w:vAlign w:val="center"/>
        </w:tcPr>
        <w:p w14:paraId="4E1A23EC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Université Cheikh Anta Diop (UCAD), Dakar, Sénégal</w:t>
          </w:r>
        </w:p>
        <w:p w14:paraId="5BE0EB46" w14:textId="77777777" w:rsidR="006456E1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Faculté de Médecine, de Pharmacie et d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’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Odontolog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ie</w:t>
          </w:r>
        </w:p>
        <w:p w14:paraId="5EAED4C3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/>
            </w:rPr>
            <w:t xml:space="preserve">Secrétariat du Consortium MARCAD </w:t>
          </w:r>
        </w:p>
        <w:p w14:paraId="7425321A" w14:textId="77777777" w:rsidR="006456E1" w:rsidRPr="00092C82" w:rsidRDefault="006456E1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fr-FR"/>
            </w:rPr>
          </w:pP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 xml:space="preserve">Site internet 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: www.marcad-africa.org</w:t>
          </w:r>
        </w:p>
      </w:tc>
      <w:tc>
        <w:tcPr>
          <w:tcW w:w="3017" w:type="dxa"/>
          <w:vAlign w:val="center"/>
        </w:tcPr>
        <w:p w14:paraId="51FFF38C" w14:textId="77777777" w:rsidR="006456E1" w:rsidRDefault="002A3495" w:rsidP="006456E1">
          <w:pPr>
            <w:spacing w:after="0"/>
            <w:jc w:val="right"/>
            <w:rPr>
              <w:b/>
              <w:bCs/>
              <w:color w:val="FF0000"/>
              <w:sz w:val="20"/>
            </w:rPr>
          </w:pPr>
          <w:r>
            <w:rPr>
              <w:noProof/>
              <w:lang w:val="fr-FR" w:eastAsia="fr-FR"/>
            </w:rPr>
            <w:pict w14:anchorId="3E85CAF0">
              <v:shape id="_x0000_i1026" type="#_x0000_t75" alt="logo" style="width:142pt;height:50pt;visibility:visible">
                <v:imagedata r:id="rId2" o:title="logo"/>
              </v:shape>
            </w:pict>
          </w:r>
        </w:p>
      </w:tc>
    </w:tr>
  </w:tbl>
  <w:p w14:paraId="41D4D83B" w14:textId="77777777" w:rsidR="006456E1" w:rsidRDefault="006456E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oNotTrackMoves/>
  <w:defaultTabStop w:val="720"/>
  <w:hyphenationZone w:val="425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NbEwsDA2t7AwMDZW0lEKTi0uzszPAymwqAUAY1+LYiwAAAA="/>
  </w:docVars>
  <w:rsids>
    <w:rsidRoot w:val="00DD372A"/>
    <w:rsid w:val="00023D94"/>
    <w:rsid w:val="00026DE9"/>
    <w:rsid w:val="00031006"/>
    <w:rsid w:val="00032B0E"/>
    <w:rsid w:val="000428C7"/>
    <w:rsid w:val="00043443"/>
    <w:rsid w:val="00051CE9"/>
    <w:rsid w:val="000634EA"/>
    <w:rsid w:val="000644DB"/>
    <w:rsid w:val="00065147"/>
    <w:rsid w:val="00073240"/>
    <w:rsid w:val="000754B4"/>
    <w:rsid w:val="00081160"/>
    <w:rsid w:val="00081A65"/>
    <w:rsid w:val="0008684B"/>
    <w:rsid w:val="00094CD5"/>
    <w:rsid w:val="000C2D96"/>
    <w:rsid w:val="000D4339"/>
    <w:rsid w:val="000D4675"/>
    <w:rsid w:val="000F1EE2"/>
    <w:rsid w:val="00103C83"/>
    <w:rsid w:val="00103F7B"/>
    <w:rsid w:val="00124529"/>
    <w:rsid w:val="001266D3"/>
    <w:rsid w:val="001418AD"/>
    <w:rsid w:val="0016278A"/>
    <w:rsid w:val="001673EE"/>
    <w:rsid w:val="0019573F"/>
    <w:rsid w:val="0019734F"/>
    <w:rsid w:val="001A004C"/>
    <w:rsid w:val="001B1352"/>
    <w:rsid w:val="001B775E"/>
    <w:rsid w:val="001C5BE6"/>
    <w:rsid w:val="001D27FF"/>
    <w:rsid w:val="001E7497"/>
    <w:rsid w:val="001F3AA9"/>
    <w:rsid w:val="001F54B6"/>
    <w:rsid w:val="001F664E"/>
    <w:rsid w:val="001F6975"/>
    <w:rsid w:val="00202BB2"/>
    <w:rsid w:val="00224374"/>
    <w:rsid w:val="00231291"/>
    <w:rsid w:val="002451AA"/>
    <w:rsid w:val="00253807"/>
    <w:rsid w:val="00253F07"/>
    <w:rsid w:val="002636A0"/>
    <w:rsid w:val="002915C1"/>
    <w:rsid w:val="002A02E1"/>
    <w:rsid w:val="002A3495"/>
    <w:rsid w:val="002A4520"/>
    <w:rsid w:val="002A5C67"/>
    <w:rsid w:val="002B77BC"/>
    <w:rsid w:val="002C7BF1"/>
    <w:rsid w:val="002E78D4"/>
    <w:rsid w:val="002F1B69"/>
    <w:rsid w:val="00305EFF"/>
    <w:rsid w:val="003172CE"/>
    <w:rsid w:val="003207EE"/>
    <w:rsid w:val="00320AD0"/>
    <w:rsid w:val="00320D9E"/>
    <w:rsid w:val="00324F0E"/>
    <w:rsid w:val="00344A26"/>
    <w:rsid w:val="00345E4C"/>
    <w:rsid w:val="00351EF9"/>
    <w:rsid w:val="003556AF"/>
    <w:rsid w:val="003613D6"/>
    <w:rsid w:val="00367E7D"/>
    <w:rsid w:val="00377C36"/>
    <w:rsid w:val="003816BD"/>
    <w:rsid w:val="00384C8E"/>
    <w:rsid w:val="0039165F"/>
    <w:rsid w:val="003A54A8"/>
    <w:rsid w:val="003A6A7E"/>
    <w:rsid w:val="003B705D"/>
    <w:rsid w:val="003D0032"/>
    <w:rsid w:val="003D016A"/>
    <w:rsid w:val="003E0D90"/>
    <w:rsid w:val="003E34FE"/>
    <w:rsid w:val="003F6A72"/>
    <w:rsid w:val="00402FFC"/>
    <w:rsid w:val="00410F6A"/>
    <w:rsid w:val="00425B56"/>
    <w:rsid w:val="00430EF1"/>
    <w:rsid w:val="004516A7"/>
    <w:rsid w:val="004565FB"/>
    <w:rsid w:val="00460D12"/>
    <w:rsid w:val="00461740"/>
    <w:rsid w:val="00465D90"/>
    <w:rsid w:val="0047136F"/>
    <w:rsid w:val="004739EB"/>
    <w:rsid w:val="00493E5C"/>
    <w:rsid w:val="004C2949"/>
    <w:rsid w:val="004C5541"/>
    <w:rsid w:val="004C58E2"/>
    <w:rsid w:val="004D0EB5"/>
    <w:rsid w:val="004D2DDD"/>
    <w:rsid w:val="004D3DF4"/>
    <w:rsid w:val="004F4925"/>
    <w:rsid w:val="00523949"/>
    <w:rsid w:val="005464C2"/>
    <w:rsid w:val="0056308E"/>
    <w:rsid w:val="00573DC8"/>
    <w:rsid w:val="0057570B"/>
    <w:rsid w:val="00581425"/>
    <w:rsid w:val="005876B7"/>
    <w:rsid w:val="00587BA2"/>
    <w:rsid w:val="0059510E"/>
    <w:rsid w:val="00596EC1"/>
    <w:rsid w:val="005A3B22"/>
    <w:rsid w:val="005A6C04"/>
    <w:rsid w:val="005B250E"/>
    <w:rsid w:val="005B4238"/>
    <w:rsid w:val="005C513C"/>
    <w:rsid w:val="005D225D"/>
    <w:rsid w:val="005D6161"/>
    <w:rsid w:val="005D6577"/>
    <w:rsid w:val="005E158C"/>
    <w:rsid w:val="005E52CD"/>
    <w:rsid w:val="005E7AE6"/>
    <w:rsid w:val="005F3199"/>
    <w:rsid w:val="0060693F"/>
    <w:rsid w:val="00610683"/>
    <w:rsid w:val="0061088A"/>
    <w:rsid w:val="00624875"/>
    <w:rsid w:val="0062692A"/>
    <w:rsid w:val="00627353"/>
    <w:rsid w:val="0062740D"/>
    <w:rsid w:val="00640C22"/>
    <w:rsid w:val="006414B9"/>
    <w:rsid w:val="00643D3D"/>
    <w:rsid w:val="006456E1"/>
    <w:rsid w:val="006478FB"/>
    <w:rsid w:val="0065701C"/>
    <w:rsid w:val="00673830"/>
    <w:rsid w:val="006837DD"/>
    <w:rsid w:val="006854A4"/>
    <w:rsid w:val="00697FD2"/>
    <w:rsid w:val="006A373F"/>
    <w:rsid w:val="006A39D8"/>
    <w:rsid w:val="006C12D7"/>
    <w:rsid w:val="006C2202"/>
    <w:rsid w:val="006E2CA7"/>
    <w:rsid w:val="006E5A1A"/>
    <w:rsid w:val="006F1B6A"/>
    <w:rsid w:val="006F5EB0"/>
    <w:rsid w:val="00715EAD"/>
    <w:rsid w:val="0071629E"/>
    <w:rsid w:val="00724EA1"/>
    <w:rsid w:val="00745D8C"/>
    <w:rsid w:val="00747300"/>
    <w:rsid w:val="00757C77"/>
    <w:rsid w:val="007664A7"/>
    <w:rsid w:val="007671C4"/>
    <w:rsid w:val="00767288"/>
    <w:rsid w:val="0077655A"/>
    <w:rsid w:val="007833DF"/>
    <w:rsid w:val="0078422D"/>
    <w:rsid w:val="007A3929"/>
    <w:rsid w:val="007B554F"/>
    <w:rsid w:val="007B5DFA"/>
    <w:rsid w:val="007B61DD"/>
    <w:rsid w:val="007C263C"/>
    <w:rsid w:val="007D50C5"/>
    <w:rsid w:val="007D585D"/>
    <w:rsid w:val="007D6074"/>
    <w:rsid w:val="007D7647"/>
    <w:rsid w:val="007E4DA0"/>
    <w:rsid w:val="007F6241"/>
    <w:rsid w:val="00817DE3"/>
    <w:rsid w:val="008251B8"/>
    <w:rsid w:val="00841972"/>
    <w:rsid w:val="00844B91"/>
    <w:rsid w:val="008501FF"/>
    <w:rsid w:val="008521A1"/>
    <w:rsid w:val="00854B58"/>
    <w:rsid w:val="00854F2F"/>
    <w:rsid w:val="00866566"/>
    <w:rsid w:val="00870586"/>
    <w:rsid w:val="00875C35"/>
    <w:rsid w:val="008940AE"/>
    <w:rsid w:val="00897F4B"/>
    <w:rsid w:val="008B0ECE"/>
    <w:rsid w:val="008B3033"/>
    <w:rsid w:val="008B4908"/>
    <w:rsid w:val="008B67C4"/>
    <w:rsid w:val="008B6A05"/>
    <w:rsid w:val="008C1A8D"/>
    <w:rsid w:val="008C50C2"/>
    <w:rsid w:val="008C7985"/>
    <w:rsid w:val="008C7A72"/>
    <w:rsid w:val="008D1CFA"/>
    <w:rsid w:val="008E5B3D"/>
    <w:rsid w:val="008F2AC2"/>
    <w:rsid w:val="00902E21"/>
    <w:rsid w:val="00906E4B"/>
    <w:rsid w:val="009214E9"/>
    <w:rsid w:val="00922A50"/>
    <w:rsid w:val="00926857"/>
    <w:rsid w:val="00937201"/>
    <w:rsid w:val="009435F6"/>
    <w:rsid w:val="00951F36"/>
    <w:rsid w:val="00957C5A"/>
    <w:rsid w:val="0097318C"/>
    <w:rsid w:val="0098316A"/>
    <w:rsid w:val="00984B86"/>
    <w:rsid w:val="00984C63"/>
    <w:rsid w:val="00985918"/>
    <w:rsid w:val="009962E7"/>
    <w:rsid w:val="009A7437"/>
    <w:rsid w:val="009A7BF2"/>
    <w:rsid w:val="009C4541"/>
    <w:rsid w:val="009F0ACC"/>
    <w:rsid w:val="009F4465"/>
    <w:rsid w:val="009F5AB4"/>
    <w:rsid w:val="009F693D"/>
    <w:rsid w:val="00A05C97"/>
    <w:rsid w:val="00A1209B"/>
    <w:rsid w:val="00A17580"/>
    <w:rsid w:val="00A20884"/>
    <w:rsid w:val="00A349C0"/>
    <w:rsid w:val="00A51F5D"/>
    <w:rsid w:val="00A53544"/>
    <w:rsid w:val="00A7762D"/>
    <w:rsid w:val="00A82DAF"/>
    <w:rsid w:val="00A9463B"/>
    <w:rsid w:val="00AA1E0E"/>
    <w:rsid w:val="00AB0F92"/>
    <w:rsid w:val="00AE5818"/>
    <w:rsid w:val="00AE5AF1"/>
    <w:rsid w:val="00B01181"/>
    <w:rsid w:val="00B07634"/>
    <w:rsid w:val="00B07FB2"/>
    <w:rsid w:val="00B11BCA"/>
    <w:rsid w:val="00B21B96"/>
    <w:rsid w:val="00B22A89"/>
    <w:rsid w:val="00B22D58"/>
    <w:rsid w:val="00B30C3B"/>
    <w:rsid w:val="00B3275C"/>
    <w:rsid w:val="00B37EAC"/>
    <w:rsid w:val="00B42538"/>
    <w:rsid w:val="00B519E3"/>
    <w:rsid w:val="00B51FE0"/>
    <w:rsid w:val="00B6709A"/>
    <w:rsid w:val="00B80D41"/>
    <w:rsid w:val="00B93162"/>
    <w:rsid w:val="00BA35D7"/>
    <w:rsid w:val="00BA39B3"/>
    <w:rsid w:val="00BB4E99"/>
    <w:rsid w:val="00BC3F1B"/>
    <w:rsid w:val="00BD2700"/>
    <w:rsid w:val="00BD6A13"/>
    <w:rsid w:val="00BD6B71"/>
    <w:rsid w:val="00BE015E"/>
    <w:rsid w:val="00BE1C15"/>
    <w:rsid w:val="00C01B2D"/>
    <w:rsid w:val="00C03FA8"/>
    <w:rsid w:val="00C12ADD"/>
    <w:rsid w:val="00C3288A"/>
    <w:rsid w:val="00C32D3C"/>
    <w:rsid w:val="00C34629"/>
    <w:rsid w:val="00C54045"/>
    <w:rsid w:val="00C600E5"/>
    <w:rsid w:val="00C6123B"/>
    <w:rsid w:val="00C66DA2"/>
    <w:rsid w:val="00C740A9"/>
    <w:rsid w:val="00C75455"/>
    <w:rsid w:val="00C76573"/>
    <w:rsid w:val="00C80C3B"/>
    <w:rsid w:val="00C91846"/>
    <w:rsid w:val="00CA006D"/>
    <w:rsid w:val="00CA286F"/>
    <w:rsid w:val="00CA5502"/>
    <w:rsid w:val="00CB2481"/>
    <w:rsid w:val="00CC48BD"/>
    <w:rsid w:val="00CC5FC3"/>
    <w:rsid w:val="00CD694E"/>
    <w:rsid w:val="00CE617B"/>
    <w:rsid w:val="00CF4CFD"/>
    <w:rsid w:val="00D13875"/>
    <w:rsid w:val="00D21CD6"/>
    <w:rsid w:val="00D244F0"/>
    <w:rsid w:val="00D2681B"/>
    <w:rsid w:val="00D3692A"/>
    <w:rsid w:val="00D478DA"/>
    <w:rsid w:val="00D5448D"/>
    <w:rsid w:val="00D9238F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E2133"/>
    <w:rsid w:val="00DE5DEE"/>
    <w:rsid w:val="00DF67C5"/>
    <w:rsid w:val="00E10EB0"/>
    <w:rsid w:val="00E12BBC"/>
    <w:rsid w:val="00E20F10"/>
    <w:rsid w:val="00E22A10"/>
    <w:rsid w:val="00E329CA"/>
    <w:rsid w:val="00E36683"/>
    <w:rsid w:val="00E42CA2"/>
    <w:rsid w:val="00E46D13"/>
    <w:rsid w:val="00E53974"/>
    <w:rsid w:val="00E75D0B"/>
    <w:rsid w:val="00E77099"/>
    <w:rsid w:val="00E77EBC"/>
    <w:rsid w:val="00E8792C"/>
    <w:rsid w:val="00E90967"/>
    <w:rsid w:val="00E97369"/>
    <w:rsid w:val="00EA1557"/>
    <w:rsid w:val="00EA2D69"/>
    <w:rsid w:val="00EB4D42"/>
    <w:rsid w:val="00EB7CFA"/>
    <w:rsid w:val="00ED4407"/>
    <w:rsid w:val="00ED6701"/>
    <w:rsid w:val="00ED7F2A"/>
    <w:rsid w:val="00EE32E9"/>
    <w:rsid w:val="00EF41A1"/>
    <w:rsid w:val="00EF6119"/>
    <w:rsid w:val="00F16793"/>
    <w:rsid w:val="00F44C86"/>
    <w:rsid w:val="00F54F25"/>
    <w:rsid w:val="00F835E6"/>
    <w:rsid w:val="00F83FB8"/>
    <w:rsid w:val="00FB43A7"/>
    <w:rsid w:val="00FC4042"/>
    <w:rsid w:val="00FC5AE8"/>
    <w:rsid w:val="00FC5D3F"/>
    <w:rsid w:val="00FD11D0"/>
    <w:rsid w:val="00FD4E49"/>
    <w:rsid w:val="00FE23CC"/>
    <w:rsid w:val="00FE4BDE"/>
    <w:rsid w:val="00FF1023"/>
    <w:rsid w:val="00FF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,"/>
  <w:listSeparator w:val=";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7</Words>
  <Characters>1418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e KOUEVIDJIN</cp:lastModifiedBy>
  <cp:revision>2</cp:revision>
  <dcterms:created xsi:type="dcterms:W3CDTF">2023-06-27T08:14:00Z</dcterms:created>
  <dcterms:modified xsi:type="dcterms:W3CDTF">2023-06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